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F24DE" w14:textId="77777777" w:rsidR="00F751F5" w:rsidRDefault="00F751F5"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jc w:val="center"/>
        <w:rPr>
          <w:rFonts w:ascii="Times New Roman" w:hAnsi="Times New Roman"/>
          <w:b/>
          <w:bCs/>
          <w:sz w:val="24"/>
          <w:szCs w:val="24"/>
        </w:rPr>
      </w:pPr>
    </w:p>
    <w:p w14:paraId="17F19D65" w14:textId="735A88CD" w:rsidR="004F585A" w:rsidRPr="003554C1" w:rsidRDefault="007D62D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jc w:val="center"/>
        <w:rPr>
          <w:rFonts w:ascii="Times New Roman" w:hAnsi="Times New Roman"/>
          <w:b/>
          <w:bCs/>
          <w:sz w:val="24"/>
          <w:szCs w:val="24"/>
        </w:rPr>
      </w:pPr>
      <w:r w:rsidRPr="003554C1">
        <w:rPr>
          <w:rFonts w:ascii="Times New Roman" w:hAnsi="Times New Roman"/>
          <w:b/>
          <w:bCs/>
          <w:sz w:val="24"/>
          <w:szCs w:val="24"/>
        </w:rPr>
        <w:t>Title of Article Should Concisely and Accurately Specify Subject of Paper</w:t>
      </w:r>
      <w:r w:rsidR="004F585A" w:rsidRPr="003554C1">
        <w:rPr>
          <w:rFonts w:ascii="Times New Roman" w:hAnsi="Times New Roman"/>
          <w:b/>
          <w:bCs/>
          <w:sz w:val="24"/>
          <w:szCs w:val="24"/>
        </w:rPr>
        <w:t xml:space="preserve"> (Times new roman – 12 pt, bold)</w:t>
      </w:r>
    </w:p>
    <w:p w14:paraId="2B2FEFE1" w14:textId="77777777" w:rsidR="007D62DA" w:rsidRPr="003554C1" w:rsidRDefault="007D62D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jc w:val="center"/>
        <w:rPr>
          <w:rFonts w:ascii="Times New Roman" w:hAnsi="Times New Roman"/>
          <w:sz w:val="24"/>
          <w:szCs w:val="24"/>
        </w:rPr>
      </w:pPr>
    </w:p>
    <w:p w14:paraId="69124973" w14:textId="689C8BFF" w:rsidR="007D62DA" w:rsidRPr="003554C1" w:rsidRDefault="00D85D05"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jc w:val="center"/>
        <w:rPr>
          <w:rFonts w:ascii="Times New Roman" w:hAnsi="Times New Roman"/>
          <w:sz w:val="24"/>
          <w:szCs w:val="24"/>
        </w:rPr>
      </w:pPr>
      <w:r>
        <w:rPr>
          <w:rFonts w:ascii="Times New Roman" w:hAnsi="Times New Roman"/>
          <w:sz w:val="24"/>
          <w:szCs w:val="24"/>
        </w:rPr>
        <w:t>*</w:t>
      </w:r>
      <w:r w:rsidR="00242CCF" w:rsidRPr="003554C1">
        <w:rPr>
          <w:rFonts w:ascii="Times New Roman" w:hAnsi="Times New Roman"/>
          <w:sz w:val="24"/>
          <w:szCs w:val="24"/>
        </w:rPr>
        <w:t>First Author</w:t>
      </w:r>
      <w:r w:rsidR="007D62DA" w:rsidRPr="003554C1">
        <w:rPr>
          <w:rFonts w:ascii="Times New Roman" w:hAnsi="Times New Roman"/>
          <w:sz w:val="24"/>
          <w:szCs w:val="24"/>
          <w:vertAlign w:val="superscript"/>
        </w:rPr>
        <w:t>1</w:t>
      </w:r>
      <w:r w:rsidR="007D62DA" w:rsidRPr="003554C1">
        <w:rPr>
          <w:rFonts w:ascii="Times New Roman" w:hAnsi="Times New Roman"/>
          <w:sz w:val="24"/>
          <w:szCs w:val="24"/>
        </w:rPr>
        <w:t xml:space="preserve">, </w:t>
      </w:r>
      <w:r w:rsidR="00242CCF" w:rsidRPr="003554C1">
        <w:rPr>
          <w:rFonts w:ascii="Times New Roman" w:hAnsi="Times New Roman"/>
          <w:sz w:val="24"/>
          <w:szCs w:val="24"/>
        </w:rPr>
        <w:t>Second Author</w:t>
      </w:r>
      <w:r w:rsidR="00972813" w:rsidRPr="003554C1">
        <w:rPr>
          <w:rFonts w:ascii="Times New Roman" w:hAnsi="Times New Roman"/>
          <w:sz w:val="24"/>
          <w:szCs w:val="24"/>
          <w:vertAlign w:val="superscript"/>
        </w:rPr>
        <w:t>2</w:t>
      </w:r>
      <w:r w:rsidR="007D62DA" w:rsidRPr="003554C1">
        <w:rPr>
          <w:rFonts w:ascii="Times New Roman" w:hAnsi="Times New Roman"/>
          <w:sz w:val="24"/>
          <w:szCs w:val="24"/>
          <w:vertAlign w:val="superscript"/>
        </w:rPr>
        <w:t xml:space="preserve"> </w:t>
      </w:r>
      <w:r w:rsidR="007D62DA" w:rsidRPr="003554C1">
        <w:rPr>
          <w:rFonts w:ascii="Times New Roman" w:hAnsi="Times New Roman"/>
          <w:sz w:val="24"/>
          <w:szCs w:val="24"/>
        </w:rPr>
        <w:t xml:space="preserve">and </w:t>
      </w:r>
      <w:r w:rsidR="00242CCF" w:rsidRPr="003554C1">
        <w:rPr>
          <w:rFonts w:ascii="Times New Roman" w:hAnsi="Times New Roman"/>
          <w:sz w:val="24"/>
          <w:szCs w:val="24"/>
        </w:rPr>
        <w:t>Third Author</w:t>
      </w:r>
      <w:r w:rsidR="00972813" w:rsidRPr="003554C1">
        <w:rPr>
          <w:rFonts w:ascii="Times New Roman" w:hAnsi="Times New Roman"/>
          <w:sz w:val="24"/>
          <w:szCs w:val="24"/>
          <w:vertAlign w:val="superscript"/>
        </w:rPr>
        <w:t>3</w:t>
      </w:r>
      <w:r w:rsidR="00203FBE" w:rsidRPr="003554C1">
        <w:rPr>
          <w:rFonts w:ascii="Times New Roman" w:hAnsi="Times New Roman"/>
          <w:sz w:val="24"/>
          <w:szCs w:val="24"/>
        </w:rPr>
        <w:t xml:space="preserve"> (Times new roman – 12 pt)</w:t>
      </w:r>
    </w:p>
    <w:p w14:paraId="7D98C240" w14:textId="617C7311" w:rsidR="007D62DA" w:rsidRPr="003554C1" w:rsidRDefault="00D508C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rPr>
          <w:rFonts w:ascii="Times New Roman" w:hAnsi="Times New Roman"/>
          <w:sz w:val="24"/>
          <w:szCs w:val="24"/>
        </w:rPr>
      </w:pPr>
      <w:r w:rsidRPr="003554C1">
        <w:rPr>
          <w:rFonts w:ascii="Times New Roman" w:hAnsi="Times New Roman"/>
          <w:sz w:val="24"/>
          <w:szCs w:val="24"/>
        </w:rPr>
        <w:t>Note</w:t>
      </w:r>
      <w:r w:rsidR="00DA6811">
        <w:rPr>
          <w:rFonts w:ascii="Times New Roman" w:hAnsi="Times New Roman"/>
          <w:sz w:val="24"/>
          <w:szCs w:val="24"/>
        </w:rPr>
        <w:t xml:space="preserve"> for name format</w:t>
      </w:r>
      <w:r w:rsidRPr="003554C1">
        <w:rPr>
          <w:rFonts w:ascii="Times New Roman" w:hAnsi="Times New Roman"/>
          <w:sz w:val="24"/>
          <w:szCs w:val="24"/>
        </w:rPr>
        <w:t xml:space="preserve">: </w:t>
      </w:r>
      <w:r w:rsidR="00DA6811">
        <w:rPr>
          <w:rFonts w:ascii="Times New Roman" w:hAnsi="Times New Roman"/>
          <w:sz w:val="24"/>
          <w:szCs w:val="24"/>
        </w:rPr>
        <w:t xml:space="preserve">(First-name Family-name). </w:t>
      </w:r>
    </w:p>
    <w:p w14:paraId="68610CA8" w14:textId="77777777" w:rsidR="00D508CA" w:rsidRPr="003554C1" w:rsidRDefault="00D508C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rPr>
          <w:rFonts w:ascii="Times New Roman" w:hAnsi="Times New Roman"/>
          <w:sz w:val="24"/>
          <w:szCs w:val="24"/>
        </w:rPr>
      </w:pPr>
    </w:p>
    <w:p w14:paraId="6E2F6929" w14:textId="7D047AD3" w:rsidR="00972813" w:rsidRPr="003554C1" w:rsidRDefault="007D62D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rPr>
          <w:rFonts w:ascii="Times New Roman" w:hAnsi="Times New Roman"/>
          <w:sz w:val="24"/>
          <w:szCs w:val="24"/>
          <w:lang w:val="fr-FR"/>
        </w:rPr>
      </w:pPr>
      <w:r w:rsidRPr="003554C1">
        <w:rPr>
          <w:rFonts w:ascii="Times New Roman" w:hAnsi="Times New Roman"/>
          <w:sz w:val="24"/>
          <w:szCs w:val="24"/>
          <w:vertAlign w:val="superscript"/>
        </w:rPr>
        <w:t>1</w:t>
      </w:r>
      <w:r w:rsidR="00972813" w:rsidRPr="003554C1">
        <w:rPr>
          <w:rFonts w:ascii="Times New Roman" w:hAnsi="Times New Roman"/>
          <w:sz w:val="24"/>
          <w:szCs w:val="24"/>
        </w:rPr>
        <w:t>Affiliation of Author, University/Department, Country</w:t>
      </w:r>
      <w:r w:rsidR="00972813" w:rsidRPr="003554C1">
        <w:rPr>
          <w:rFonts w:ascii="Times New Roman" w:hAnsi="Times New Roman"/>
          <w:sz w:val="24"/>
          <w:szCs w:val="24"/>
          <w:lang w:val="fr-FR"/>
        </w:rPr>
        <w:t xml:space="preserve"> </w:t>
      </w:r>
      <w:r w:rsidR="00203FBE" w:rsidRPr="003554C1">
        <w:rPr>
          <w:rFonts w:ascii="Times New Roman" w:hAnsi="Times New Roman"/>
          <w:sz w:val="24"/>
          <w:szCs w:val="24"/>
        </w:rPr>
        <w:t>(Times new roman – 12 pt)</w:t>
      </w:r>
    </w:p>
    <w:p w14:paraId="071D2706" w14:textId="116F46C5" w:rsidR="00D85D05" w:rsidRPr="003554C1" w:rsidRDefault="00D85D05"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rPr>
          <w:rFonts w:ascii="Times New Roman" w:hAnsi="Times New Roman"/>
          <w:i/>
          <w:iCs/>
          <w:sz w:val="24"/>
          <w:szCs w:val="24"/>
          <w:lang w:val="fr-FR"/>
        </w:rPr>
      </w:pPr>
      <w:r w:rsidRPr="003554C1">
        <w:rPr>
          <w:rFonts w:ascii="Times New Roman" w:hAnsi="Times New Roman"/>
          <w:sz w:val="24"/>
          <w:szCs w:val="24"/>
          <w:vertAlign w:val="superscript"/>
        </w:rPr>
        <w:t>2</w:t>
      </w:r>
      <w:r w:rsidRPr="003554C1">
        <w:rPr>
          <w:rFonts w:ascii="Times New Roman" w:hAnsi="Times New Roman"/>
          <w:sz w:val="24"/>
          <w:szCs w:val="24"/>
        </w:rPr>
        <w:t xml:space="preserve"> Affiliation of Author, University/Department, Country</w:t>
      </w:r>
    </w:p>
    <w:p w14:paraId="23838FEE" w14:textId="74FA9B33" w:rsidR="007D62DA" w:rsidRPr="003554C1" w:rsidRDefault="00972813"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rPr>
          <w:rFonts w:ascii="Times New Roman" w:hAnsi="Times New Roman"/>
          <w:sz w:val="24"/>
          <w:szCs w:val="24"/>
        </w:rPr>
      </w:pPr>
      <w:r w:rsidRPr="003554C1">
        <w:rPr>
          <w:rFonts w:ascii="Times New Roman" w:hAnsi="Times New Roman"/>
          <w:sz w:val="24"/>
          <w:szCs w:val="24"/>
          <w:vertAlign w:val="superscript"/>
        </w:rPr>
        <w:t>3</w:t>
      </w:r>
      <w:r w:rsidR="007D62DA" w:rsidRPr="003554C1">
        <w:rPr>
          <w:rFonts w:ascii="Times New Roman" w:hAnsi="Times New Roman"/>
          <w:sz w:val="24"/>
          <w:szCs w:val="24"/>
        </w:rPr>
        <w:t xml:space="preserve"> </w:t>
      </w:r>
      <w:r w:rsidRPr="003554C1">
        <w:rPr>
          <w:rFonts w:ascii="Times New Roman" w:hAnsi="Times New Roman"/>
          <w:sz w:val="24"/>
          <w:szCs w:val="24"/>
        </w:rPr>
        <w:t>Affiliation of Author, University/Department, Country</w:t>
      </w:r>
      <w:r w:rsidR="00203FBE" w:rsidRPr="003554C1">
        <w:rPr>
          <w:rFonts w:ascii="Times New Roman" w:hAnsi="Times New Roman"/>
          <w:sz w:val="24"/>
          <w:szCs w:val="24"/>
        </w:rPr>
        <w:t xml:space="preserve"> </w:t>
      </w:r>
    </w:p>
    <w:p w14:paraId="6623E3C5" w14:textId="54D7BC99" w:rsidR="00D85D05" w:rsidRDefault="00D85D05" w:rsidP="00D85D05">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rPr>
          <w:rFonts w:ascii="Times New Roman" w:hAnsi="Times New Roman"/>
          <w:i/>
          <w:sz w:val="24"/>
          <w:szCs w:val="24"/>
        </w:rPr>
      </w:pPr>
      <w:r>
        <w:rPr>
          <w:rFonts w:ascii="Times New Roman" w:hAnsi="Times New Roman"/>
          <w:i/>
          <w:sz w:val="24"/>
          <w:szCs w:val="24"/>
          <w:lang w:val="fr-FR"/>
        </w:rPr>
        <w:t>*</w:t>
      </w:r>
      <w:r w:rsidRPr="003554C1">
        <w:rPr>
          <w:rFonts w:ascii="Times New Roman" w:hAnsi="Times New Roman"/>
          <w:i/>
          <w:sz w:val="24"/>
          <w:szCs w:val="24"/>
          <w:lang w:val="fr-FR"/>
        </w:rPr>
        <w:t>E-mail</w:t>
      </w:r>
      <w:r>
        <w:rPr>
          <w:rFonts w:ascii="Times New Roman" w:hAnsi="Times New Roman"/>
          <w:i/>
          <w:sz w:val="24"/>
          <w:szCs w:val="24"/>
          <w:lang w:val="fr-FR"/>
        </w:rPr>
        <w:t xml:space="preserve"> (correspondant email)</w:t>
      </w:r>
      <w:r w:rsidRPr="003554C1">
        <w:rPr>
          <w:rFonts w:ascii="Times New Roman" w:hAnsi="Times New Roman"/>
          <w:i/>
          <w:sz w:val="24"/>
          <w:szCs w:val="24"/>
          <w:lang w:val="fr-FR"/>
        </w:rPr>
        <w:t xml:space="preserve"> :</w:t>
      </w:r>
      <w:r w:rsidRPr="003554C1">
        <w:rPr>
          <w:rFonts w:ascii="Times New Roman" w:hAnsi="Times New Roman"/>
          <w:i/>
          <w:sz w:val="24"/>
          <w:szCs w:val="24"/>
        </w:rPr>
        <w:t xml:space="preserve"> Times new roman – 12 </w:t>
      </w:r>
      <w:proofErr w:type="spellStart"/>
      <w:r w:rsidRPr="003554C1">
        <w:rPr>
          <w:rFonts w:ascii="Times New Roman" w:hAnsi="Times New Roman"/>
          <w:i/>
          <w:sz w:val="24"/>
          <w:szCs w:val="24"/>
        </w:rPr>
        <w:t>pt</w:t>
      </w:r>
      <w:proofErr w:type="spellEnd"/>
      <w:r w:rsidRPr="003554C1">
        <w:rPr>
          <w:rFonts w:ascii="Times New Roman" w:hAnsi="Times New Roman"/>
          <w:i/>
          <w:sz w:val="24"/>
          <w:szCs w:val="24"/>
        </w:rPr>
        <w:t>, italic</w:t>
      </w:r>
    </w:p>
    <w:p w14:paraId="093572BC" w14:textId="77777777" w:rsidR="004F585A" w:rsidRPr="003554C1" w:rsidRDefault="004F585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jc w:val="both"/>
        <w:rPr>
          <w:rFonts w:ascii="Times New Roman" w:hAnsi="Times New Roman"/>
          <w:b/>
          <w:bCs/>
          <w:iCs/>
          <w:sz w:val="24"/>
          <w:szCs w:val="24"/>
          <w:lang w:eastAsia="zh-TW"/>
        </w:rPr>
      </w:pPr>
    </w:p>
    <w:p w14:paraId="627F3E88" w14:textId="77777777" w:rsidR="004F585A" w:rsidRPr="003554C1" w:rsidRDefault="007D62D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jc w:val="both"/>
        <w:rPr>
          <w:rFonts w:ascii="Times New Roman" w:hAnsi="Times New Roman"/>
          <w:b/>
          <w:bCs/>
          <w:iCs/>
          <w:sz w:val="24"/>
          <w:szCs w:val="24"/>
          <w:lang w:eastAsia="zh-TW"/>
        </w:rPr>
      </w:pPr>
      <w:r w:rsidRPr="003554C1">
        <w:rPr>
          <w:rFonts w:ascii="Times New Roman" w:hAnsi="Times New Roman" w:hint="eastAsia"/>
          <w:b/>
          <w:bCs/>
          <w:iCs/>
          <w:sz w:val="24"/>
          <w:szCs w:val="24"/>
          <w:lang w:eastAsia="zh-TW"/>
        </w:rPr>
        <w:t>Abstract</w:t>
      </w:r>
      <w:r w:rsidR="00972813" w:rsidRPr="003554C1">
        <w:rPr>
          <w:rFonts w:ascii="Times New Roman" w:hAnsi="Times New Roman"/>
          <w:b/>
          <w:bCs/>
          <w:iCs/>
          <w:sz w:val="24"/>
          <w:szCs w:val="24"/>
          <w:lang w:eastAsia="zh-TW"/>
        </w:rPr>
        <w:t xml:space="preserve"> </w:t>
      </w:r>
      <w:r w:rsidR="004F585A" w:rsidRPr="003554C1">
        <w:rPr>
          <w:rFonts w:ascii="Times New Roman" w:hAnsi="Times New Roman"/>
          <w:b/>
          <w:bCs/>
          <w:iCs/>
          <w:sz w:val="24"/>
          <w:szCs w:val="24"/>
          <w:lang w:eastAsia="zh-TW"/>
        </w:rPr>
        <w:t>(Times new roman – 12 pt, bold)</w:t>
      </w:r>
    </w:p>
    <w:p w14:paraId="08DDB6B3" w14:textId="71CE4A56" w:rsidR="00B73A36" w:rsidRPr="003554C1" w:rsidRDefault="007D62DA" w:rsidP="00F4064F">
      <w:pPr>
        <w:jc w:val="both"/>
        <w:rPr>
          <w:rFonts w:ascii="Times New Roman" w:hAnsi="Times New Roman"/>
          <w:iCs/>
          <w:sz w:val="24"/>
          <w:szCs w:val="24"/>
        </w:rPr>
      </w:pPr>
      <w:r w:rsidRPr="003554C1">
        <w:rPr>
          <w:rFonts w:ascii="Times New Roman" w:hAnsi="Times New Roman"/>
          <w:iCs/>
          <w:sz w:val="24"/>
          <w:szCs w:val="24"/>
        </w:rPr>
        <w:t>This example is to demonstrate the layout of a "camera-ready"</w:t>
      </w:r>
      <w:r w:rsidR="00F4064F">
        <w:rPr>
          <w:rFonts w:ascii="Times New Roman" w:hAnsi="Times New Roman"/>
          <w:iCs/>
          <w:sz w:val="24"/>
          <w:szCs w:val="24"/>
        </w:rPr>
        <w:t xml:space="preserve"> abstract for the</w:t>
      </w:r>
      <w:r w:rsidRPr="003554C1">
        <w:rPr>
          <w:rFonts w:ascii="Times New Roman" w:hAnsi="Times New Roman"/>
          <w:iCs/>
          <w:sz w:val="24"/>
          <w:szCs w:val="24"/>
        </w:rPr>
        <w:t xml:space="preserve"> </w:t>
      </w:r>
      <w:r w:rsidR="00F4064F">
        <w:rPr>
          <w:rFonts w:ascii="Times New Roman" w:hAnsi="Times New Roman"/>
          <w:iCs/>
          <w:sz w:val="24"/>
          <w:szCs w:val="24"/>
        </w:rPr>
        <w:t>Regional Conference in Civil Engineering and Sustainable Development Goals in Hi</w:t>
      </w:r>
      <w:r w:rsidR="009C5E00">
        <w:rPr>
          <w:rFonts w:ascii="Times New Roman" w:hAnsi="Times New Roman"/>
          <w:iCs/>
          <w:sz w:val="24"/>
          <w:szCs w:val="24"/>
        </w:rPr>
        <w:t>gher Education I</w:t>
      </w:r>
      <w:r w:rsidR="00426B08">
        <w:rPr>
          <w:rFonts w:ascii="Times New Roman" w:hAnsi="Times New Roman"/>
          <w:iCs/>
          <w:sz w:val="24"/>
          <w:szCs w:val="24"/>
        </w:rPr>
        <w:t>nstitutions 2020</w:t>
      </w:r>
      <w:bookmarkStart w:id="0" w:name="_GoBack"/>
      <w:bookmarkEnd w:id="0"/>
      <w:r w:rsidR="00426B08">
        <w:rPr>
          <w:rFonts w:ascii="Times New Roman" w:hAnsi="Times New Roman"/>
          <w:iCs/>
          <w:sz w:val="24"/>
          <w:szCs w:val="24"/>
        </w:rPr>
        <w:t xml:space="preserve"> (RCCE SDGs 2020</w:t>
      </w:r>
      <w:r w:rsidR="00F4064F">
        <w:rPr>
          <w:rFonts w:ascii="Times New Roman" w:hAnsi="Times New Roman"/>
          <w:iCs/>
          <w:sz w:val="24"/>
          <w:szCs w:val="24"/>
        </w:rPr>
        <w:t>)</w:t>
      </w:r>
      <w:r w:rsidRPr="003554C1">
        <w:rPr>
          <w:rFonts w:ascii="Times New Roman" w:hAnsi="Times New Roman"/>
          <w:iCs/>
          <w:sz w:val="24"/>
          <w:szCs w:val="24"/>
        </w:rPr>
        <w:t xml:space="preserve">. </w:t>
      </w:r>
      <w:r w:rsidR="00F751F5">
        <w:rPr>
          <w:rFonts w:ascii="Times New Roman" w:hAnsi="Times New Roman"/>
          <w:sz w:val="24"/>
          <w:szCs w:val="22"/>
        </w:rPr>
        <w:t xml:space="preserve">The page size is set in A4 with standard margin of 3.8 cm (1.5 inch) on left side and 2.54 cm (1 inch) on other sides. The first word of the title and all major words must start with capital letter. After a blank line write the authors. Title and authors must be set centred. After a blank line write the affiliation and corresponding email. After a blank line write the heading </w:t>
      </w:r>
      <w:r w:rsidR="00F751F5" w:rsidRPr="00483A48">
        <w:rPr>
          <w:rFonts w:ascii="Times New Roman" w:hAnsi="Times New Roman" w:hint="eastAsia"/>
          <w:b/>
          <w:bCs/>
          <w:iCs/>
          <w:sz w:val="24"/>
          <w:szCs w:val="22"/>
          <w:lang w:eastAsia="zh-TW"/>
        </w:rPr>
        <w:t>Abstract</w:t>
      </w:r>
      <w:r w:rsidR="00F751F5">
        <w:rPr>
          <w:rFonts w:ascii="Times New Roman" w:hAnsi="Times New Roman" w:hint="eastAsia"/>
          <w:b/>
          <w:bCs/>
          <w:i/>
          <w:iCs/>
          <w:sz w:val="24"/>
          <w:szCs w:val="22"/>
          <w:lang w:eastAsia="zh-TW"/>
        </w:rPr>
        <w:t xml:space="preserve"> </w:t>
      </w:r>
      <w:r w:rsidR="00F751F5">
        <w:rPr>
          <w:rFonts w:ascii="Times New Roman" w:hAnsi="Times New Roman"/>
          <w:sz w:val="24"/>
          <w:szCs w:val="22"/>
        </w:rPr>
        <w:t>in Times new roman 1</w:t>
      </w:r>
      <w:r w:rsidR="00F751F5">
        <w:rPr>
          <w:rFonts w:ascii="Times New Roman" w:hAnsi="Times New Roman" w:hint="eastAsia"/>
          <w:sz w:val="24"/>
          <w:szCs w:val="22"/>
          <w:lang w:eastAsia="zh-TW"/>
        </w:rPr>
        <w:t>2</w:t>
      </w:r>
      <w:r w:rsidR="00F751F5">
        <w:rPr>
          <w:rFonts w:ascii="Times New Roman" w:hAnsi="Times New Roman"/>
          <w:sz w:val="24"/>
          <w:szCs w:val="22"/>
        </w:rPr>
        <w:t xml:space="preserve"> </w:t>
      </w:r>
      <w:proofErr w:type="spellStart"/>
      <w:r w:rsidR="00F751F5">
        <w:rPr>
          <w:rFonts w:ascii="Times New Roman" w:hAnsi="Times New Roman"/>
          <w:sz w:val="24"/>
          <w:szCs w:val="22"/>
        </w:rPr>
        <w:t>pt</w:t>
      </w:r>
      <w:proofErr w:type="spellEnd"/>
      <w:r w:rsidR="00F751F5">
        <w:rPr>
          <w:rFonts w:ascii="Times New Roman" w:hAnsi="Times New Roman"/>
          <w:sz w:val="24"/>
          <w:szCs w:val="22"/>
        </w:rPr>
        <w:t xml:space="preserve"> bold. The text in the abstract should be set to justify. </w:t>
      </w:r>
      <w:r w:rsidRPr="003554C1">
        <w:rPr>
          <w:rFonts w:ascii="Times New Roman" w:hAnsi="Times New Roman"/>
          <w:iCs/>
          <w:sz w:val="24"/>
          <w:szCs w:val="24"/>
        </w:rPr>
        <w:t>The abstract itself, set in 1</w:t>
      </w:r>
      <w:r w:rsidRPr="003554C1">
        <w:rPr>
          <w:rFonts w:ascii="Times New Roman" w:hAnsi="Times New Roman" w:hint="eastAsia"/>
          <w:iCs/>
          <w:sz w:val="24"/>
          <w:szCs w:val="24"/>
          <w:lang w:eastAsia="zh-TW"/>
        </w:rPr>
        <w:t>2</w:t>
      </w:r>
      <w:r w:rsidRPr="003554C1">
        <w:rPr>
          <w:rFonts w:ascii="Times New Roman" w:hAnsi="Times New Roman"/>
          <w:iCs/>
          <w:sz w:val="24"/>
          <w:szCs w:val="24"/>
        </w:rPr>
        <w:t xml:space="preserve"> pt </w:t>
      </w:r>
      <w:r w:rsidR="004F585A" w:rsidRPr="003554C1">
        <w:rPr>
          <w:rFonts w:ascii="Times New Roman" w:hAnsi="Times New Roman"/>
          <w:iCs/>
          <w:sz w:val="24"/>
          <w:szCs w:val="24"/>
        </w:rPr>
        <w:t xml:space="preserve">of Times New roman font </w:t>
      </w:r>
      <w:r w:rsidRPr="003554C1">
        <w:rPr>
          <w:rFonts w:ascii="Times New Roman" w:hAnsi="Times New Roman"/>
          <w:iCs/>
          <w:sz w:val="24"/>
          <w:szCs w:val="24"/>
        </w:rPr>
        <w:t xml:space="preserve">type </w:t>
      </w:r>
      <w:r w:rsidR="00F4064F">
        <w:rPr>
          <w:rFonts w:ascii="Times New Roman" w:hAnsi="Times New Roman"/>
          <w:iCs/>
          <w:sz w:val="24"/>
          <w:szCs w:val="24"/>
        </w:rPr>
        <w:t>as similar to</w:t>
      </w:r>
      <w:r w:rsidRPr="003554C1">
        <w:rPr>
          <w:rFonts w:ascii="Times New Roman" w:hAnsi="Times New Roman"/>
          <w:iCs/>
          <w:sz w:val="24"/>
          <w:szCs w:val="24"/>
        </w:rPr>
        <w:t xml:space="preserve"> the authors' addresses.</w:t>
      </w:r>
      <w:r w:rsidR="00F4064F">
        <w:rPr>
          <w:rFonts w:ascii="Times New Roman" w:hAnsi="Times New Roman"/>
          <w:iCs/>
          <w:sz w:val="24"/>
          <w:szCs w:val="24"/>
        </w:rPr>
        <w:t xml:space="preserve"> The abstract should have the following content; 1) </w:t>
      </w:r>
      <w:r w:rsidR="00F4064F" w:rsidRPr="00203FBE">
        <w:rPr>
          <w:rFonts w:ascii="Times New Roman" w:hAnsi="Times New Roman"/>
          <w:iCs/>
          <w:sz w:val="24"/>
          <w:szCs w:val="24"/>
        </w:rPr>
        <w:t>Introduction and Objective</w:t>
      </w:r>
      <w:r w:rsidR="00F4064F">
        <w:rPr>
          <w:rFonts w:ascii="Times New Roman" w:hAnsi="Times New Roman"/>
          <w:iCs/>
          <w:sz w:val="24"/>
          <w:szCs w:val="24"/>
        </w:rPr>
        <w:t xml:space="preserve"> </w:t>
      </w:r>
      <w:r w:rsidR="00F4064F" w:rsidRPr="00203FBE">
        <w:rPr>
          <w:rFonts w:ascii="Times New Roman" w:hAnsi="Times New Roman"/>
          <w:iCs/>
          <w:sz w:val="24"/>
          <w:szCs w:val="24"/>
        </w:rPr>
        <w:t>- Introductory statement of the importance</w:t>
      </w:r>
      <w:r w:rsidR="00F4064F">
        <w:rPr>
          <w:rFonts w:ascii="Times New Roman" w:hAnsi="Times New Roman"/>
          <w:iCs/>
          <w:sz w:val="24"/>
          <w:szCs w:val="24"/>
        </w:rPr>
        <w:t>, r</w:t>
      </w:r>
      <w:r w:rsidR="00F4064F" w:rsidRPr="00203FBE">
        <w:rPr>
          <w:rFonts w:ascii="Times New Roman" w:hAnsi="Times New Roman"/>
          <w:iCs/>
          <w:sz w:val="24"/>
          <w:szCs w:val="24"/>
        </w:rPr>
        <w:t xml:space="preserve">eason and objective </w:t>
      </w:r>
      <w:r w:rsidR="00F4064F">
        <w:rPr>
          <w:rFonts w:ascii="Times New Roman" w:hAnsi="Times New Roman"/>
          <w:iCs/>
          <w:sz w:val="24"/>
          <w:szCs w:val="24"/>
        </w:rPr>
        <w:t xml:space="preserve">of </w:t>
      </w:r>
      <w:r w:rsidR="00F4064F" w:rsidRPr="00203FBE">
        <w:rPr>
          <w:rFonts w:ascii="Times New Roman" w:hAnsi="Times New Roman"/>
          <w:iCs/>
          <w:sz w:val="24"/>
          <w:szCs w:val="24"/>
        </w:rPr>
        <w:t xml:space="preserve">investigating the </w:t>
      </w:r>
      <w:r w:rsidR="00F4064F">
        <w:rPr>
          <w:rFonts w:ascii="Times New Roman" w:hAnsi="Times New Roman"/>
          <w:iCs/>
          <w:sz w:val="24"/>
          <w:szCs w:val="24"/>
        </w:rPr>
        <w:t>research; 3) M</w:t>
      </w:r>
      <w:r w:rsidR="00F4064F" w:rsidRPr="00203FBE">
        <w:rPr>
          <w:rFonts w:ascii="Times New Roman" w:hAnsi="Times New Roman"/>
          <w:iCs/>
          <w:sz w:val="24"/>
          <w:szCs w:val="24"/>
        </w:rPr>
        <w:t>ethod</w:t>
      </w:r>
      <w:r w:rsidR="00F4064F">
        <w:rPr>
          <w:rFonts w:ascii="Times New Roman" w:hAnsi="Times New Roman"/>
          <w:iCs/>
          <w:sz w:val="24"/>
          <w:szCs w:val="24"/>
        </w:rPr>
        <w:t xml:space="preserve">ology </w:t>
      </w:r>
      <w:r w:rsidR="00F4064F" w:rsidRPr="00203FBE">
        <w:rPr>
          <w:rFonts w:ascii="Times New Roman" w:hAnsi="Times New Roman"/>
          <w:iCs/>
          <w:sz w:val="24"/>
          <w:szCs w:val="24"/>
        </w:rPr>
        <w:t xml:space="preserve">- </w:t>
      </w:r>
      <w:r w:rsidR="00F4064F">
        <w:rPr>
          <w:rFonts w:ascii="Times New Roman" w:hAnsi="Times New Roman"/>
          <w:iCs/>
          <w:sz w:val="24"/>
          <w:szCs w:val="24"/>
        </w:rPr>
        <w:t>S</w:t>
      </w:r>
      <w:r w:rsidR="00F4064F" w:rsidRPr="00203FBE">
        <w:rPr>
          <w:rFonts w:ascii="Times New Roman" w:hAnsi="Times New Roman"/>
          <w:iCs/>
          <w:sz w:val="24"/>
          <w:szCs w:val="24"/>
        </w:rPr>
        <w:t>ummarisation of key points and overview on how this investigation was conducted</w:t>
      </w:r>
      <w:r w:rsidR="00F4064F">
        <w:rPr>
          <w:rFonts w:ascii="Times New Roman" w:hAnsi="Times New Roman"/>
          <w:iCs/>
          <w:sz w:val="24"/>
          <w:szCs w:val="24"/>
        </w:rPr>
        <w:t xml:space="preserve">; 4) </w:t>
      </w:r>
      <w:r w:rsidR="00F4064F" w:rsidRPr="00203FBE">
        <w:rPr>
          <w:rFonts w:ascii="Times New Roman" w:hAnsi="Times New Roman"/>
          <w:iCs/>
          <w:sz w:val="24"/>
          <w:szCs w:val="24"/>
        </w:rPr>
        <w:t>Results and Discussion</w:t>
      </w:r>
      <w:r w:rsidR="00F4064F">
        <w:rPr>
          <w:rFonts w:ascii="Times New Roman" w:hAnsi="Times New Roman"/>
          <w:iCs/>
          <w:sz w:val="24"/>
          <w:szCs w:val="24"/>
        </w:rPr>
        <w:t xml:space="preserve"> </w:t>
      </w:r>
      <w:r w:rsidR="00F4064F" w:rsidRPr="00203FBE">
        <w:rPr>
          <w:rFonts w:ascii="Times New Roman" w:hAnsi="Times New Roman"/>
          <w:iCs/>
          <w:sz w:val="24"/>
          <w:szCs w:val="24"/>
        </w:rPr>
        <w:t xml:space="preserve">- </w:t>
      </w:r>
      <w:r w:rsidR="00F4064F">
        <w:rPr>
          <w:rFonts w:ascii="Times New Roman" w:hAnsi="Times New Roman"/>
          <w:iCs/>
          <w:sz w:val="24"/>
          <w:szCs w:val="24"/>
        </w:rPr>
        <w:t>P</w:t>
      </w:r>
      <w:r w:rsidR="00F4064F" w:rsidRPr="00203FBE">
        <w:rPr>
          <w:rFonts w:ascii="Times New Roman" w:hAnsi="Times New Roman"/>
          <w:iCs/>
          <w:sz w:val="24"/>
          <w:szCs w:val="24"/>
        </w:rPr>
        <w:t>rovide key results that lead directly to the conclusions</w:t>
      </w:r>
      <w:r w:rsidR="00F4064F">
        <w:rPr>
          <w:rFonts w:ascii="Times New Roman" w:hAnsi="Times New Roman"/>
          <w:iCs/>
          <w:sz w:val="24"/>
          <w:szCs w:val="24"/>
        </w:rPr>
        <w:t>; 5) C</w:t>
      </w:r>
      <w:r w:rsidR="00F4064F" w:rsidRPr="00203FBE">
        <w:rPr>
          <w:rFonts w:ascii="Times New Roman" w:hAnsi="Times New Roman"/>
          <w:iCs/>
          <w:sz w:val="24"/>
          <w:szCs w:val="24"/>
        </w:rPr>
        <w:t>onclusion</w:t>
      </w:r>
      <w:r w:rsidR="00F4064F">
        <w:rPr>
          <w:rFonts w:ascii="Times New Roman" w:hAnsi="Times New Roman"/>
          <w:iCs/>
          <w:sz w:val="24"/>
          <w:szCs w:val="24"/>
        </w:rPr>
        <w:t xml:space="preserve"> </w:t>
      </w:r>
      <w:r w:rsidR="00F4064F" w:rsidRPr="00203FBE">
        <w:rPr>
          <w:rFonts w:ascii="Times New Roman" w:hAnsi="Times New Roman"/>
          <w:iCs/>
          <w:sz w:val="24"/>
          <w:szCs w:val="24"/>
        </w:rPr>
        <w:tab/>
        <w:t xml:space="preserve">- </w:t>
      </w:r>
      <w:r w:rsidR="00F4064F">
        <w:rPr>
          <w:rFonts w:ascii="Times New Roman" w:hAnsi="Times New Roman"/>
          <w:iCs/>
          <w:sz w:val="24"/>
          <w:szCs w:val="24"/>
        </w:rPr>
        <w:t>Su</w:t>
      </w:r>
      <w:r w:rsidR="00F4064F" w:rsidRPr="00203FBE">
        <w:rPr>
          <w:rFonts w:ascii="Times New Roman" w:hAnsi="Times New Roman"/>
          <w:iCs/>
          <w:sz w:val="24"/>
          <w:szCs w:val="24"/>
        </w:rPr>
        <w:t xml:space="preserve">mmary sentences that should reflect on the results </w:t>
      </w:r>
      <w:r w:rsidR="00F4064F">
        <w:rPr>
          <w:rFonts w:ascii="Times New Roman" w:hAnsi="Times New Roman"/>
          <w:iCs/>
          <w:sz w:val="24"/>
          <w:szCs w:val="24"/>
        </w:rPr>
        <w:t>and significance of</w:t>
      </w:r>
      <w:r w:rsidR="00F4064F" w:rsidRPr="00203FBE">
        <w:rPr>
          <w:rFonts w:ascii="Times New Roman" w:hAnsi="Times New Roman"/>
          <w:iCs/>
          <w:sz w:val="24"/>
          <w:szCs w:val="24"/>
        </w:rPr>
        <w:t xml:space="preserve"> </w:t>
      </w:r>
      <w:r w:rsidR="00F4064F">
        <w:rPr>
          <w:rFonts w:ascii="Times New Roman" w:hAnsi="Times New Roman"/>
          <w:iCs/>
          <w:sz w:val="24"/>
          <w:szCs w:val="24"/>
        </w:rPr>
        <w:t xml:space="preserve">the </w:t>
      </w:r>
      <w:r w:rsidR="00F4064F" w:rsidRPr="00203FBE">
        <w:rPr>
          <w:rFonts w:ascii="Times New Roman" w:hAnsi="Times New Roman"/>
          <w:iCs/>
          <w:sz w:val="24"/>
          <w:szCs w:val="24"/>
        </w:rPr>
        <w:t>work</w:t>
      </w:r>
      <w:r w:rsidR="00F4064F">
        <w:rPr>
          <w:rFonts w:ascii="Times New Roman" w:hAnsi="Times New Roman"/>
          <w:iCs/>
          <w:sz w:val="24"/>
          <w:szCs w:val="24"/>
        </w:rPr>
        <w:t>. There should be no reference citations in the abstract. P</w:t>
      </w:r>
      <w:r w:rsidRPr="003554C1">
        <w:rPr>
          <w:rFonts w:ascii="Times New Roman" w:hAnsi="Times New Roman"/>
          <w:iCs/>
          <w:sz w:val="24"/>
          <w:szCs w:val="24"/>
        </w:rPr>
        <w:t xml:space="preserve">lease keep within the limit of </w:t>
      </w:r>
      <w:r w:rsidR="00B73A36">
        <w:rPr>
          <w:rFonts w:ascii="Times New Roman" w:hAnsi="Times New Roman"/>
          <w:iCs/>
          <w:sz w:val="24"/>
          <w:szCs w:val="24"/>
          <w:lang w:eastAsia="zh-TW"/>
        </w:rPr>
        <w:t>3</w:t>
      </w:r>
      <w:r w:rsidRPr="003554C1">
        <w:rPr>
          <w:rFonts w:ascii="Times New Roman" w:hAnsi="Times New Roman"/>
          <w:iCs/>
          <w:sz w:val="24"/>
          <w:szCs w:val="24"/>
        </w:rPr>
        <w:t>00 words</w:t>
      </w:r>
      <w:proofErr w:type="gramStart"/>
      <w:r w:rsidR="00140F20">
        <w:rPr>
          <w:rFonts w:ascii="Times New Roman" w:hAnsi="Times New Roman"/>
          <w:iCs/>
          <w:sz w:val="24"/>
          <w:szCs w:val="24"/>
        </w:rPr>
        <w:t>.</w:t>
      </w:r>
      <w:r w:rsidR="00DA6811" w:rsidRPr="00DA6811">
        <w:rPr>
          <w:rFonts w:ascii="Times New Roman" w:hAnsi="Times New Roman"/>
          <w:b/>
          <w:bCs/>
          <w:iCs/>
          <w:sz w:val="24"/>
          <w:szCs w:val="24"/>
        </w:rPr>
        <w:t>(</w:t>
      </w:r>
      <w:proofErr w:type="gramEnd"/>
      <w:r w:rsidR="00DA6811" w:rsidRPr="00DA6811">
        <w:rPr>
          <w:rFonts w:ascii="Times New Roman" w:hAnsi="Times New Roman"/>
          <w:b/>
          <w:bCs/>
          <w:iCs/>
          <w:sz w:val="24"/>
          <w:szCs w:val="24"/>
        </w:rPr>
        <w:t xml:space="preserve">LIMIT </w:t>
      </w:r>
      <w:r w:rsidR="00B73A36">
        <w:rPr>
          <w:rFonts w:ascii="Times New Roman" w:hAnsi="Times New Roman"/>
          <w:b/>
          <w:bCs/>
          <w:iCs/>
          <w:sz w:val="24"/>
          <w:szCs w:val="24"/>
        </w:rPr>
        <w:t>300</w:t>
      </w:r>
      <w:r w:rsidR="00DA6811" w:rsidRPr="00DA6811">
        <w:rPr>
          <w:rFonts w:ascii="Times New Roman" w:hAnsi="Times New Roman"/>
          <w:b/>
          <w:bCs/>
          <w:iCs/>
          <w:sz w:val="24"/>
          <w:szCs w:val="24"/>
        </w:rPr>
        <w:t xml:space="preserve"> words)</w:t>
      </w:r>
    </w:p>
    <w:p w14:paraId="5BC75E0D" w14:textId="77777777" w:rsidR="007D62DA" w:rsidRPr="003554C1" w:rsidRDefault="007D62D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jc w:val="both"/>
        <w:rPr>
          <w:rFonts w:ascii="Times New Roman" w:hAnsi="Times New Roman"/>
          <w:sz w:val="24"/>
          <w:szCs w:val="24"/>
        </w:rPr>
      </w:pPr>
    </w:p>
    <w:p w14:paraId="0A700226" w14:textId="39E6BBA2" w:rsidR="007D62DA" w:rsidRPr="003554C1" w:rsidRDefault="007D62DA" w:rsidP="00760C02">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right="-58"/>
        <w:jc w:val="both"/>
        <w:rPr>
          <w:rFonts w:ascii="Times New Roman" w:hAnsi="Times New Roman"/>
          <w:b/>
          <w:bCs/>
          <w:sz w:val="24"/>
          <w:szCs w:val="24"/>
        </w:rPr>
      </w:pPr>
      <w:r w:rsidRPr="003554C1">
        <w:rPr>
          <w:rFonts w:ascii="Times New Roman" w:hAnsi="Times New Roman"/>
          <w:b/>
          <w:bCs/>
          <w:sz w:val="24"/>
          <w:szCs w:val="24"/>
        </w:rPr>
        <w:t>Keywords</w:t>
      </w:r>
      <w:r w:rsidR="004F585A" w:rsidRPr="003554C1">
        <w:rPr>
          <w:rFonts w:ascii="Times New Roman" w:hAnsi="Times New Roman"/>
          <w:b/>
          <w:bCs/>
          <w:sz w:val="24"/>
          <w:szCs w:val="24"/>
        </w:rPr>
        <w:t xml:space="preserve"> (</w:t>
      </w:r>
      <w:r w:rsidR="00D85D05">
        <w:rPr>
          <w:rFonts w:ascii="Times New Roman" w:hAnsi="Times New Roman"/>
          <w:b/>
          <w:bCs/>
          <w:sz w:val="24"/>
          <w:szCs w:val="24"/>
        </w:rPr>
        <w:t>Maximum 5 keywords,</w:t>
      </w:r>
      <w:r w:rsidR="00F4064F">
        <w:rPr>
          <w:rFonts w:ascii="Times New Roman" w:hAnsi="Times New Roman"/>
          <w:b/>
          <w:bCs/>
          <w:sz w:val="24"/>
          <w:szCs w:val="24"/>
        </w:rPr>
        <w:t xml:space="preserve"> </w:t>
      </w:r>
      <w:r w:rsidR="004F585A" w:rsidRPr="003554C1">
        <w:rPr>
          <w:rFonts w:ascii="Times New Roman" w:hAnsi="Times New Roman"/>
          <w:b/>
          <w:bCs/>
          <w:sz w:val="24"/>
          <w:szCs w:val="24"/>
        </w:rPr>
        <w:t>Times new roman – 12 pt, bold)</w:t>
      </w:r>
    </w:p>
    <w:p w14:paraId="10745933" w14:textId="77777777" w:rsidR="004F585A" w:rsidRPr="003554C1" w:rsidRDefault="004F585A" w:rsidP="003554C1">
      <w:pPr>
        <w:rPr>
          <w:rFonts w:ascii="Times New Roman" w:hAnsi="Times New Roman"/>
          <w:iCs/>
          <w:sz w:val="24"/>
          <w:szCs w:val="24"/>
        </w:rPr>
      </w:pPr>
    </w:p>
    <w:p w14:paraId="5A8EA296" w14:textId="77777777" w:rsidR="004F585A" w:rsidRPr="003554C1" w:rsidRDefault="004F585A" w:rsidP="007D62DA">
      <w:pPr>
        <w:rPr>
          <w:sz w:val="24"/>
          <w:szCs w:val="24"/>
        </w:rPr>
      </w:pPr>
    </w:p>
    <w:sectPr w:rsidR="004F585A" w:rsidRPr="003554C1" w:rsidSect="00793ADC">
      <w:headerReference w:type="default" r:id="rId6"/>
      <w:pgSz w:w="11906" w:h="16838" w:code="9"/>
      <w:pgMar w:top="1985" w:right="1440" w:bottom="1440" w:left="2155" w:header="142"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B7726" w14:textId="77777777" w:rsidR="009A5F6E" w:rsidRDefault="009A5F6E" w:rsidP="00793ADC">
      <w:r>
        <w:separator/>
      </w:r>
    </w:p>
  </w:endnote>
  <w:endnote w:type="continuationSeparator" w:id="0">
    <w:p w14:paraId="70313B5D" w14:textId="77777777" w:rsidR="009A5F6E" w:rsidRDefault="009A5F6E" w:rsidP="00793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dobe Fan Heiti Std B">
    <w:altName w:val="Yu Gothic"/>
    <w:panose1 w:val="020B07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DA2F5" w14:textId="77777777" w:rsidR="009A5F6E" w:rsidRDefault="009A5F6E" w:rsidP="00793ADC">
      <w:r>
        <w:separator/>
      </w:r>
    </w:p>
  </w:footnote>
  <w:footnote w:type="continuationSeparator" w:id="0">
    <w:p w14:paraId="0C90B022" w14:textId="77777777" w:rsidR="009A5F6E" w:rsidRDefault="009A5F6E" w:rsidP="00793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A5CB9" w14:textId="4B755F5B" w:rsidR="00793ADC" w:rsidRDefault="003A7714" w:rsidP="00793ADC">
    <w:pPr>
      <w:pStyle w:val="Header"/>
      <w:tabs>
        <w:tab w:val="clear" w:pos="4513"/>
        <w:tab w:val="clear" w:pos="9026"/>
        <w:tab w:val="left" w:pos="2460"/>
      </w:tabs>
      <w:rPr>
        <w:noProof/>
        <w:lang w:val="en-MY" w:eastAsia="en-MY"/>
      </w:rPr>
    </w:pPr>
    <w:r>
      <w:rPr>
        <w:noProof/>
        <w:lang w:val="en-MY" w:eastAsia="en-MY"/>
      </w:rPr>
      <w:drawing>
        <wp:anchor distT="0" distB="0" distL="114300" distR="114300" simplePos="0" relativeHeight="251660288" behindDoc="0" locked="0" layoutInCell="1" allowOverlap="1" wp14:anchorId="0D01CC64" wp14:editId="75F63661">
          <wp:simplePos x="0" y="0"/>
          <wp:positionH relativeFrom="column">
            <wp:posOffset>3175</wp:posOffset>
          </wp:positionH>
          <wp:positionV relativeFrom="paragraph">
            <wp:posOffset>62230</wp:posOffset>
          </wp:positionV>
          <wp:extent cx="1981200" cy="88900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RC 2020.png"/>
                  <pic:cNvPicPr/>
                </pic:nvPicPr>
                <pic:blipFill>
                  <a:blip r:embed="rId1">
                    <a:extLst>
                      <a:ext uri="{28A0092B-C50C-407E-A947-70E740481C1C}">
                        <a14:useLocalDpi xmlns:a14="http://schemas.microsoft.com/office/drawing/2010/main" val="0"/>
                      </a:ext>
                    </a:extLst>
                  </a:blip>
                  <a:stretch>
                    <a:fillRect/>
                  </a:stretch>
                </pic:blipFill>
                <pic:spPr>
                  <a:xfrm>
                    <a:off x="0" y="0"/>
                    <a:ext cx="1981200" cy="889000"/>
                  </a:xfrm>
                  <a:prstGeom prst="rect">
                    <a:avLst/>
                  </a:prstGeom>
                </pic:spPr>
              </pic:pic>
            </a:graphicData>
          </a:graphic>
          <wp14:sizeRelH relativeFrom="margin">
            <wp14:pctWidth>0</wp14:pctWidth>
          </wp14:sizeRelH>
          <wp14:sizeRelV relativeFrom="margin">
            <wp14:pctHeight>0</wp14:pctHeight>
          </wp14:sizeRelV>
        </wp:anchor>
      </w:drawing>
    </w:r>
  </w:p>
  <w:p w14:paraId="271C1BC3" w14:textId="0DFA03ED" w:rsidR="00793ADC" w:rsidRDefault="00F4064F" w:rsidP="00793ADC">
    <w:pPr>
      <w:pStyle w:val="Header"/>
      <w:tabs>
        <w:tab w:val="clear" w:pos="4513"/>
        <w:tab w:val="clear" w:pos="9026"/>
        <w:tab w:val="left" w:pos="2460"/>
      </w:tabs>
    </w:pPr>
    <w:r>
      <w:rPr>
        <w:noProof/>
        <w:lang w:val="en-MY" w:eastAsia="en-MY"/>
      </w:rPr>
      <mc:AlternateContent>
        <mc:Choice Requires="wps">
          <w:drawing>
            <wp:anchor distT="0" distB="0" distL="114300" distR="114300" simplePos="0" relativeHeight="251659264" behindDoc="0" locked="0" layoutInCell="1" allowOverlap="1" wp14:anchorId="125D96C3" wp14:editId="48764A14">
              <wp:simplePos x="0" y="0"/>
              <wp:positionH relativeFrom="margin">
                <wp:posOffset>1772285</wp:posOffset>
              </wp:positionH>
              <wp:positionV relativeFrom="paragraph">
                <wp:posOffset>6985</wp:posOffset>
              </wp:positionV>
              <wp:extent cx="3505200" cy="83185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3505200" cy="831850"/>
                      </a:xfrm>
                      <a:prstGeom prst="rect">
                        <a:avLst/>
                      </a:prstGeom>
                      <a:solidFill>
                        <a:schemeClr val="lt1"/>
                      </a:solidFill>
                      <a:ln w="6350">
                        <a:noFill/>
                      </a:ln>
                    </wps:spPr>
                    <wps:txbx>
                      <w:txbxContent>
                        <w:p w14:paraId="30197054" w14:textId="10B74FDE" w:rsidR="00793ADC" w:rsidRPr="00F4064F" w:rsidRDefault="00793ADC" w:rsidP="00F4064F">
                          <w:pPr>
                            <w:spacing w:line="276" w:lineRule="auto"/>
                            <w:jc w:val="right"/>
                            <w:rPr>
                              <w:rFonts w:asciiTheme="minorHAnsi" w:eastAsia="Adobe Fan Heiti Std B" w:hAnsiTheme="minorHAnsi" w:cstheme="minorHAnsi"/>
                            </w:rPr>
                          </w:pPr>
                          <w:r w:rsidRPr="00F4064F">
                            <w:rPr>
                              <w:rFonts w:asciiTheme="minorHAnsi" w:eastAsia="Adobe Fan Heiti Std B" w:hAnsiTheme="minorHAnsi" w:cstheme="minorHAnsi"/>
                            </w:rPr>
                            <w:t>Regional Conference in Civil Engineering and Sustainable Development Goals in Hi</w:t>
                          </w:r>
                          <w:r w:rsidR="003A7714">
                            <w:rPr>
                              <w:rFonts w:asciiTheme="minorHAnsi" w:eastAsia="Adobe Fan Heiti Std B" w:hAnsiTheme="minorHAnsi" w:cstheme="minorHAnsi"/>
                            </w:rPr>
                            <w:t>gher Education Institutions 2020</w:t>
                          </w:r>
                        </w:p>
                        <w:p w14:paraId="1D8BEBD1" w14:textId="77777777" w:rsidR="00793ADC" w:rsidRPr="00F4064F" w:rsidRDefault="00793ADC" w:rsidP="00F4064F">
                          <w:pPr>
                            <w:spacing w:line="276" w:lineRule="auto"/>
                            <w:jc w:val="right"/>
                            <w:rPr>
                              <w:rFonts w:asciiTheme="minorHAnsi" w:hAnsiTheme="minorHAnsi" w:cstheme="minorHAnsi"/>
                              <w:sz w:val="16"/>
                            </w:rPr>
                          </w:pPr>
                          <w:r w:rsidRPr="00F4064F">
                            <w:rPr>
                              <w:rFonts w:asciiTheme="minorHAnsi" w:hAnsiTheme="minorHAnsi" w:cstheme="minorHAnsi"/>
                              <w:sz w:val="16"/>
                            </w:rPr>
                            <w:t xml:space="preserve">The Everly Hotel, Putrajaya         </w:t>
                          </w:r>
                        </w:p>
                        <w:p w14:paraId="11BAAA9D" w14:textId="7B8BB2DE" w:rsidR="00793ADC" w:rsidRPr="00F4064F" w:rsidRDefault="00AB0742" w:rsidP="00F4064F">
                          <w:pPr>
                            <w:spacing w:line="276" w:lineRule="auto"/>
                            <w:jc w:val="right"/>
                            <w:rPr>
                              <w:rFonts w:asciiTheme="minorHAnsi" w:hAnsiTheme="minorHAnsi" w:cstheme="minorHAnsi"/>
                              <w:sz w:val="16"/>
                            </w:rPr>
                          </w:pPr>
                          <w:proofErr w:type="gramStart"/>
                          <w:r>
                            <w:rPr>
                              <w:rFonts w:asciiTheme="minorHAnsi" w:hAnsiTheme="minorHAnsi" w:cstheme="minorHAnsi"/>
                              <w:sz w:val="16"/>
                            </w:rPr>
                            <w:t>23</w:t>
                          </w:r>
                          <w:proofErr w:type="gramEnd"/>
                          <w:r>
                            <w:rPr>
                              <w:rFonts w:asciiTheme="minorHAnsi" w:hAnsiTheme="minorHAnsi" w:cstheme="minorHAnsi"/>
                              <w:sz w:val="16"/>
                            </w:rPr>
                            <w:t xml:space="preserve"> -25 Januar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5D96C3" id="_x0000_t202" coordsize="21600,21600" o:spt="202" path="m,l,21600r21600,l21600,xe">
              <v:stroke joinstyle="miter"/>
              <v:path gradientshapeok="t" o:connecttype="rect"/>
            </v:shapetype>
            <v:shape id="Text Box 8" o:spid="_x0000_s1026" type="#_x0000_t202" style="position:absolute;margin-left:139.55pt;margin-top:.55pt;width:276pt;height:6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YiMQQIAAHkEAAAOAAAAZHJzL2Uyb0RvYy54bWysVN9P2zAQfp+0/8Hy+0hbKCsRKepATJMQ&#10;IJWJZ9dxmkiOz7PdJuyv32cnhY7tadqLc74734/vu8vlVd9qtlfON2QKPj2ZcKaMpLIx24J/f7r9&#10;tODMB2FKocmogr8oz6+WHz9cdjZXM6pJl8oxBDE+72zB6xBsnmVe1qoV/oSsMjBW5FoRcHXbrHSi&#10;Q/RWZ7PJ5DzryJXWkVTeQ3szGPkyxa8qJcNDVXkVmC44agvpdOncxDNbXop864StGzmWIf6hilY0&#10;BklfQ92IINjONX+EahvpyFMVTiS1GVVVI1XqAd1MJ++6WdfCqtQLwPH2FSb//8LK+/2jY01ZcBBl&#10;RAuKnlQf2Bfq2SKi01mfw2lt4RZ6qMHyQe+hjE33lWvjF+0w2IHzyyu2MZiE8nQ+mYMwziRsi9Pp&#10;Yp7Az95eW+fDV0Uti0LBHbhLkIr9nQ+oBK4Hl5jMk27K20brdInzoq61Y3sBpnVINeLFb17asK7g&#10;5yglBTYUnw+RtUGC2OvQU5RCv+lHADZUvqB/R8P8eCtvGxR5J3x4FA4Dg76wBOEBR6UJSWiUOKvJ&#10;/fybPvqDR1g56zCABfc/dsIpzvQ3A4YvpmdncWLT5Wz+eYaLO7Zsji1m114TOp9i3axMYvQP+iBW&#10;jtpn7MoqZoVJGIncBQ8H8ToMa4Fdk2q1Sk6YUSvCnVlbGUNHpCMFT/2zcHbkKYDhezqMqsjf0TX4&#10;xpeGVrtAVZO4jAAPqI64Y74TxeMuxgU6vievtz/G8hcAAAD//wMAUEsDBBQABgAIAAAAIQCFzW/e&#10;3wAAAAkBAAAPAAAAZHJzL2Rvd25yZXYueG1sTI9LT8MwEITvSPwHa5G4IOo8BC0hToUQD6k3mhbE&#10;zY2XJCJeR7GbhH/P9gSn3dGMZr/N17PtxIiDbx0piBcRCKTKmZZqBbvy+XoFwgdNRneOUMEPelgX&#10;52e5zoyb6A3HbagFl5DPtIImhD6T0lcNWu0Xrkdi78sNVgeWQy3NoCcut51MouhWWt0SX2h0j48N&#10;Vt/bo1XweVV/bPz8sp/Sm7R/eh3L5bsplbq8mB/uQQScw18YTviMDgUzHdyRjBedgmR5F3OUDR7s&#10;r9LTcmCdJjHIIpf/Pyh+AQAA//8DAFBLAQItABQABgAIAAAAIQC2gziS/gAAAOEBAAATAAAAAAAA&#10;AAAAAAAAAAAAAABbQ29udGVudF9UeXBlc10ueG1sUEsBAi0AFAAGAAgAAAAhADj9If/WAAAAlAEA&#10;AAsAAAAAAAAAAAAAAAAALwEAAF9yZWxzLy5yZWxzUEsBAi0AFAAGAAgAAAAhABrtiIxBAgAAeQQA&#10;AA4AAAAAAAAAAAAAAAAALgIAAGRycy9lMm9Eb2MueG1sUEsBAi0AFAAGAAgAAAAhAIXNb97fAAAA&#10;CQEAAA8AAAAAAAAAAAAAAAAAmwQAAGRycy9kb3ducmV2LnhtbFBLBQYAAAAABAAEAPMAAACnBQAA&#10;AAA=&#10;" fillcolor="white [3201]" stroked="f" strokeweight=".5pt">
              <v:textbox>
                <w:txbxContent>
                  <w:p w14:paraId="30197054" w14:textId="10B74FDE" w:rsidR="00793ADC" w:rsidRPr="00F4064F" w:rsidRDefault="00793ADC" w:rsidP="00F4064F">
                    <w:pPr>
                      <w:spacing w:line="276" w:lineRule="auto"/>
                      <w:jc w:val="right"/>
                      <w:rPr>
                        <w:rFonts w:asciiTheme="minorHAnsi" w:eastAsia="Adobe Fan Heiti Std B" w:hAnsiTheme="minorHAnsi" w:cstheme="minorHAnsi"/>
                      </w:rPr>
                    </w:pPr>
                    <w:r w:rsidRPr="00F4064F">
                      <w:rPr>
                        <w:rFonts w:asciiTheme="minorHAnsi" w:eastAsia="Adobe Fan Heiti Std B" w:hAnsiTheme="minorHAnsi" w:cstheme="minorHAnsi"/>
                      </w:rPr>
                      <w:t>Regional Conference in Civil Engineering and Sustainable Development Goals in Hi</w:t>
                    </w:r>
                    <w:r w:rsidR="003A7714">
                      <w:rPr>
                        <w:rFonts w:asciiTheme="minorHAnsi" w:eastAsia="Adobe Fan Heiti Std B" w:hAnsiTheme="minorHAnsi" w:cstheme="minorHAnsi"/>
                      </w:rPr>
                      <w:t>gher Education Institutions 2020</w:t>
                    </w:r>
                  </w:p>
                  <w:p w14:paraId="1D8BEBD1" w14:textId="77777777" w:rsidR="00793ADC" w:rsidRPr="00F4064F" w:rsidRDefault="00793ADC" w:rsidP="00F4064F">
                    <w:pPr>
                      <w:spacing w:line="276" w:lineRule="auto"/>
                      <w:jc w:val="right"/>
                      <w:rPr>
                        <w:rFonts w:asciiTheme="minorHAnsi" w:hAnsiTheme="minorHAnsi" w:cstheme="minorHAnsi"/>
                        <w:sz w:val="16"/>
                      </w:rPr>
                    </w:pPr>
                    <w:r w:rsidRPr="00F4064F">
                      <w:rPr>
                        <w:rFonts w:asciiTheme="minorHAnsi" w:hAnsiTheme="minorHAnsi" w:cstheme="minorHAnsi"/>
                        <w:sz w:val="16"/>
                      </w:rPr>
                      <w:t xml:space="preserve">The Everly Hotel, Putrajaya         </w:t>
                    </w:r>
                  </w:p>
                  <w:p w14:paraId="11BAAA9D" w14:textId="7B8BB2DE" w:rsidR="00793ADC" w:rsidRPr="00F4064F" w:rsidRDefault="00AB0742" w:rsidP="00F4064F">
                    <w:pPr>
                      <w:spacing w:line="276" w:lineRule="auto"/>
                      <w:jc w:val="right"/>
                      <w:rPr>
                        <w:rFonts w:asciiTheme="minorHAnsi" w:hAnsiTheme="minorHAnsi" w:cstheme="minorHAnsi"/>
                        <w:sz w:val="16"/>
                      </w:rPr>
                    </w:pPr>
                    <w:proofErr w:type="gramStart"/>
                    <w:r>
                      <w:rPr>
                        <w:rFonts w:asciiTheme="minorHAnsi" w:hAnsiTheme="minorHAnsi" w:cstheme="minorHAnsi"/>
                        <w:sz w:val="16"/>
                      </w:rPr>
                      <w:t>23</w:t>
                    </w:r>
                    <w:proofErr w:type="gramEnd"/>
                    <w:r>
                      <w:rPr>
                        <w:rFonts w:asciiTheme="minorHAnsi" w:hAnsiTheme="minorHAnsi" w:cstheme="minorHAnsi"/>
                        <w:sz w:val="16"/>
                      </w:rPr>
                      <w:t xml:space="preserve"> -25 January 2021</w:t>
                    </w:r>
                  </w:p>
                </w:txbxContent>
              </v:textbox>
              <w10:wrap anchorx="margin"/>
            </v:shape>
          </w:pict>
        </mc:Fallback>
      </mc:AlternateContent>
    </w:r>
    <w:r w:rsidR="00793ADC">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NDcxNDY2AFEWSjpKwanFxZn5eSAFRrUAztmFtSwAAAA="/>
  </w:docVars>
  <w:rsids>
    <w:rsidRoot w:val="001E40DC"/>
    <w:rsid w:val="000147AC"/>
    <w:rsid w:val="00022D93"/>
    <w:rsid w:val="000334DB"/>
    <w:rsid w:val="000426F0"/>
    <w:rsid w:val="000573AE"/>
    <w:rsid w:val="00093076"/>
    <w:rsid w:val="000A0006"/>
    <w:rsid w:val="000B2EAE"/>
    <w:rsid w:val="000D14BC"/>
    <w:rsid w:val="000F163C"/>
    <w:rsid w:val="00100B22"/>
    <w:rsid w:val="00105ABB"/>
    <w:rsid w:val="00116C37"/>
    <w:rsid w:val="00125FA6"/>
    <w:rsid w:val="0013054D"/>
    <w:rsid w:val="00135021"/>
    <w:rsid w:val="00136232"/>
    <w:rsid w:val="00140F20"/>
    <w:rsid w:val="0015089B"/>
    <w:rsid w:val="00153839"/>
    <w:rsid w:val="001720AE"/>
    <w:rsid w:val="00176731"/>
    <w:rsid w:val="00183947"/>
    <w:rsid w:val="001913E3"/>
    <w:rsid w:val="001B2B7B"/>
    <w:rsid w:val="001B3566"/>
    <w:rsid w:val="001C30AD"/>
    <w:rsid w:val="001C68C9"/>
    <w:rsid w:val="001E40DC"/>
    <w:rsid w:val="001E4E9B"/>
    <w:rsid w:val="001F44F6"/>
    <w:rsid w:val="00203FBE"/>
    <w:rsid w:val="00222CA0"/>
    <w:rsid w:val="00225145"/>
    <w:rsid w:val="00242CCF"/>
    <w:rsid w:val="00255A4A"/>
    <w:rsid w:val="00263DAD"/>
    <w:rsid w:val="00265847"/>
    <w:rsid w:val="0028382B"/>
    <w:rsid w:val="00296867"/>
    <w:rsid w:val="002A2A7C"/>
    <w:rsid w:val="002A7F63"/>
    <w:rsid w:val="002B0B3D"/>
    <w:rsid w:val="00300B3D"/>
    <w:rsid w:val="00304953"/>
    <w:rsid w:val="00306C28"/>
    <w:rsid w:val="0031074C"/>
    <w:rsid w:val="00313152"/>
    <w:rsid w:val="00327025"/>
    <w:rsid w:val="00331B50"/>
    <w:rsid w:val="00332AD0"/>
    <w:rsid w:val="003343E8"/>
    <w:rsid w:val="00343212"/>
    <w:rsid w:val="0035030C"/>
    <w:rsid w:val="003554C1"/>
    <w:rsid w:val="00356FDF"/>
    <w:rsid w:val="0037080E"/>
    <w:rsid w:val="003741AD"/>
    <w:rsid w:val="00380C46"/>
    <w:rsid w:val="003876EB"/>
    <w:rsid w:val="00397767"/>
    <w:rsid w:val="003A7714"/>
    <w:rsid w:val="003B1381"/>
    <w:rsid w:val="003B31B3"/>
    <w:rsid w:val="003B66B3"/>
    <w:rsid w:val="003C3532"/>
    <w:rsid w:val="003C6E4E"/>
    <w:rsid w:val="003D6DF5"/>
    <w:rsid w:val="003E77B8"/>
    <w:rsid w:val="00402127"/>
    <w:rsid w:val="00416CC5"/>
    <w:rsid w:val="004259D2"/>
    <w:rsid w:val="00426B08"/>
    <w:rsid w:val="00431315"/>
    <w:rsid w:val="004354CA"/>
    <w:rsid w:val="00445ED0"/>
    <w:rsid w:val="00464808"/>
    <w:rsid w:val="00474689"/>
    <w:rsid w:val="00483A48"/>
    <w:rsid w:val="00485512"/>
    <w:rsid w:val="00494ABF"/>
    <w:rsid w:val="004A39B0"/>
    <w:rsid w:val="004B2F70"/>
    <w:rsid w:val="004B3398"/>
    <w:rsid w:val="004B77BF"/>
    <w:rsid w:val="004C0131"/>
    <w:rsid w:val="004F585A"/>
    <w:rsid w:val="00500663"/>
    <w:rsid w:val="005221BC"/>
    <w:rsid w:val="00526D47"/>
    <w:rsid w:val="005313CC"/>
    <w:rsid w:val="00534278"/>
    <w:rsid w:val="005363E6"/>
    <w:rsid w:val="00541C95"/>
    <w:rsid w:val="005545A3"/>
    <w:rsid w:val="005611BB"/>
    <w:rsid w:val="00570B86"/>
    <w:rsid w:val="00585C91"/>
    <w:rsid w:val="005B5F3B"/>
    <w:rsid w:val="005B6CD4"/>
    <w:rsid w:val="005C1820"/>
    <w:rsid w:val="005C1A22"/>
    <w:rsid w:val="005D50B5"/>
    <w:rsid w:val="005D711F"/>
    <w:rsid w:val="005E540C"/>
    <w:rsid w:val="0060680B"/>
    <w:rsid w:val="006077E5"/>
    <w:rsid w:val="00611A9D"/>
    <w:rsid w:val="00621770"/>
    <w:rsid w:val="00625102"/>
    <w:rsid w:val="006375EC"/>
    <w:rsid w:val="006401F2"/>
    <w:rsid w:val="00647032"/>
    <w:rsid w:val="00654A8C"/>
    <w:rsid w:val="006606EE"/>
    <w:rsid w:val="0066635A"/>
    <w:rsid w:val="00672F8D"/>
    <w:rsid w:val="00677C34"/>
    <w:rsid w:val="00683D87"/>
    <w:rsid w:val="00691E14"/>
    <w:rsid w:val="0069263E"/>
    <w:rsid w:val="006944A4"/>
    <w:rsid w:val="006A09C4"/>
    <w:rsid w:val="006A14E3"/>
    <w:rsid w:val="006A2B06"/>
    <w:rsid w:val="006B172C"/>
    <w:rsid w:val="006B38FB"/>
    <w:rsid w:val="006C5997"/>
    <w:rsid w:val="006D15BE"/>
    <w:rsid w:val="006E2B08"/>
    <w:rsid w:val="006E7C53"/>
    <w:rsid w:val="006F2E43"/>
    <w:rsid w:val="006F4AA1"/>
    <w:rsid w:val="006F5884"/>
    <w:rsid w:val="00701371"/>
    <w:rsid w:val="00707984"/>
    <w:rsid w:val="00713B01"/>
    <w:rsid w:val="00723347"/>
    <w:rsid w:val="00760815"/>
    <w:rsid w:val="00760C02"/>
    <w:rsid w:val="00773E05"/>
    <w:rsid w:val="00774D6D"/>
    <w:rsid w:val="00775719"/>
    <w:rsid w:val="00784A2B"/>
    <w:rsid w:val="007869E5"/>
    <w:rsid w:val="00793ADC"/>
    <w:rsid w:val="007B3962"/>
    <w:rsid w:val="007D4036"/>
    <w:rsid w:val="007D62DA"/>
    <w:rsid w:val="007F3325"/>
    <w:rsid w:val="007F7850"/>
    <w:rsid w:val="00801C6B"/>
    <w:rsid w:val="00806B43"/>
    <w:rsid w:val="0081210E"/>
    <w:rsid w:val="008327F5"/>
    <w:rsid w:val="00834766"/>
    <w:rsid w:val="00852D2F"/>
    <w:rsid w:val="008768F1"/>
    <w:rsid w:val="00892B3F"/>
    <w:rsid w:val="00893B29"/>
    <w:rsid w:val="00894AE5"/>
    <w:rsid w:val="00895440"/>
    <w:rsid w:val="00895729"/>
    <w:rsid w:val="008A03A9"/>
    <w:rsid w:val="008A3C33"/>
    <w:rsid w:val="008C1026"/>
    <w:rsid w:val="008C7D38"/>
    <w:rsid w:val="008D2D53"/>
    <w:rsid w:val="008D5B57"/>
    <w:rsid w:val="008E5652"/>
    <w:rsid w:val="008F1D1C"/>
    <w:rsid w:val="009004BC"/>
    <w:rsid w:val="0090383B"/>
    <w:rsid w:val="00906EB4"/>
    <w:rsid w:val="0091515F"/>
    <w:rsid w:val="0093732B"/>
    <w:rsid w:val="0094427C"/>
    <w:rsid w:val="009679FF"/>
    <w:rsid w:val="00967C63"/>
    <w:rsid w:val="00972813"/>
    <w:rsid w:val="00995646"/>
    <w:rsid w:val="009A394A"/>
    <w:rsid w:val="009A5F6E"/>
    <w:rsid w:val="009A680D"/>
    <w:rsid w:val="009C5E00"/>
    <w:rsid w:val="009D0EBB"/>
    <w:rsid w:val="009D2839"/>
    <w:rsid w:val="009F23BA"/>
    <w:rsid w:val="009F6833"/>
    <w:rsid w:val="009F7B44"/>
    <w:rsid w:val="00A0123E"/>
    <w:rsid w:val="00A02EAD"/>
    <w:rsid w:val="00A233C8"/>
    <w:rsid w:val="00A2546D"/>
    <w:rsid w:val="00A35BFE"/>
    <w:rsid w:val="00A422B6"/>
    <w:rsid w:val="00A43DC9"/>
    <w:rsid w:val="00A803C9"/>
    <w:rsid w:val="00AA0E80"/>
    <w:rsid w:val="00AB03AB"/>
    <w:rsid w:val="00AB04F6"/>
    <w:rsid w:val="00AB0742"/>
    <w:rsid w:val="00AB56F2"/>
    <w:rsid w:val="00AC0449"/>
    <w:rsid w:val="00AC49CF"/>
    <w:rsid w:val="00AD0D00"/>
    <w:rsid w:val="00AD20E5"/>
    <w:rsid w:val="00AD4E82"/>
    <w:rsid w:val="00AF3A6B"/>
    <w:rsid w:val="00AF7E3C"/>
    <w:rsid w:val="00B1167C"/>
    <w:rsid w:val="00B2370E"/>
    <w:rsid w:val="00B271B8"/>
    <w:rsid w:val="00B35C7D"/>
    <w:rsid w:val="00B40497"/>
    <w:rsid w:val="00B44AE7"/>
    <w:rsid w:val="00B50412"/>
    <w:rsid w:val="00B639C1"/>
    <w:rsid w:val="00B73A36"/>
    <w:rsid w:val="00B8587D"/>
    <w:rsid w:val="00B878EC"/>
    <w:rsid w:val="00B90CEA"/>
    <w:rsid w:val="00B91C53"/>
    <w:rsid w:val="00BC1D56"/>
    <w:rsid w:val="00BC69D5"/>
    <w:rsid w:val="00BD15CA"/>
    <w:rsid w:val="00BD2B01"/>
    <w:rsid w:val="00BD7216"/>
    <w:rsid w:val="00BE2EAA"/>
    <w:rsid w:val="00BF0975"/>
    <w:rsid w:val="00BF3F56"/>
    <w:rsid w:val="00BF42CF"/>
    <w:rsid w:val="00BF4640"/>
    <w:rsid w:val="00BF7178"/>
    <w:rsid w:val="00C057EB"/>
    <w:rsid w:val="00C10C3F"/>
    <w:rsid w:val="00C12C09"/>
    <w:rsid w:val="00C179A1"/>
    <w:rsid w:val="00C23A35"/>
    <w:rsid w:val="00C2561D"/>
    <w:rsid w:val="00C407A2"/>
    <w:rsid w:val="00C43AD5"/>
    <w:rsid w:val="00C71A8B"/>
    <w:rsid w:val="00C81E52"/>
    <w:rsid w:val="00C90ED3"/>
    <w:rsid w:val="00C94F0F"/>
    <w:rsid w:val="00CA2AC6"/>
    <w:rsid w:val="00CD21A7"/>
    <w:rsid w:val="00CE0C96"/>
    <w:rsid w:val="00CF7667"/>
    <w:rsid w:val="00D0161B"/>
    <w:rsid w:val="00D05040"/>
    <w:rsid w:val="00D0729A"/>
    <w:rsid w:val="00D311EF"/>
    <w:rsid w:val="00D328A3"/>
    <w:rsid w:val="00D33795"/>
    <w:rsid w:val="00D350EB"/>
    <w:rsid w:val="00D5072C"/>
    <w:rsid w:val="00D508CA"/>
    <w:rsid w:val="00D51F26"/>
    <w:rsid w:val="00D526E6"/>
    <w:rsid w:val="00D560B8"/>
    <w:rsid w:val="00D62CF1"/>
    <w:rsid w:val="00D66087"/>
    <w:rsid w:val="00D85D05"/>
    <w:rsid w:val="00D86B44"/>
    <w:rsid w:val="00D95576"/>
    <w:rsid w:val="00DA6811"/>
    <w:rsid w:val="00DA7814"/>
    <w:rsid w:val="00DD4615"/>
    <w:rsid w:val="00DE2136"/>
    <w:rsid w:val="00DE54FF"/>
    <w:rsid w:val="00DF6150"/>
    <w:rsid w:val="00DF7390"/>
    <w:rsid w:val="00E0030F"/>
    <w:rsid w:val="00E07D86"/>
    <w:rsid w:val="00E16F0D"/>
    <w:rsid w:val="00E17FA3"/>
    <w:rsid w:val="00E31CB3"/>
    <w:rsid w:val="00E426AD"/>
    <w:rsid w:val="00E5114B"/>
    <w:rsid w:val="00E543E7"/>
    <w:rsid w:val="00E90E28"/>
    <w:rsid w:val="00EC4BE3"/>
    <w:rsid w:val="00ED2D1F"/>
    <w:rsid w:val="00ED443A"/>
    <w:rsid w:val="00EF550E"/>
    <w:rsid w:val="00EF5640"/>
    <w:rsid w:val="00EF61E6"/>
    <w:rsid w:val="00F11643"/>
    <w:rsid w:val="00F14464"/>
    <w:rsid w:val="00F25C23"/>
    <w:rsid w:val="00F3705E"/>
    <w:rsid w:val="00F4064F"/>
    <w:rsid w:val="00F479AC"/>
    <w:rsid w:val="00F60B2E"/>
    <w:rsid w:val="00F659C1"/>
    <w:rsid w:val="00F67069"/>
    <w:rsid w:val="00F70D6C"/>
    <w:rsid w:val="00F751F5"/>
    <w:rsid w:val="00F75301"/>
    <w:rsid w:val="00F8655B"/>
    <w:rsid w:val="00F914AB"/>
    <w:rsid w:val="00F91B4A"/>
    <w:rsid w:val="00F94DDA"/>
    <w:rsid w:val="00F94EFC"/>
    <w:rsid w:val="00F955E4"/>
    <w:rsid w:val="00FA230F"/>
    <w:rsid w:val="00FA40CE"/>
    <w:rsid w:val="00FA4E52"/>
    <w:rsid w:val="00FA7839"/>
    <w:rsid w:val="00FC0CFD"/>
    <w:rsid w:val="00FC3270"/>
    <w:rsid w:val="00FC6617"/>
    <w:rsid w:val="00FC7F18"/>
    <w:rsid w:val="00FE3E0C"/>
    <w:rsid w:val="00FF67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17A0DA"/>
  <w15:chartTrackingRefBased/>
  <w15:docId w15:val="{4DBF3F9E-A8BB-4C14-B62F-B90F3719C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3A48"/>
    <w:pPr>
      <w:widowControl w:val="0"/>
      <w:autoSpaceDE w:val="0"/>
      <w:autoSpaceDN w:val="0"/>
      <w:adjustRightInd w:val="0"/>
    </w:pPr>
    <w:rPr>
      <w:rFonts w:ascii="Courier" w:hAnsi="Courier"/>
      <w:lang w:val="en-GB"/>
    </w:rPr>
  </w:style>
  <w:style w:type="paragraph" w:styleId="Heading3">
    <w:name w:val="heading 3"/>
    <w:basedOn w:val="Normal"/>
    <w:next w:val="Normal"/>
    <w:qFormat/>
    <w:rsid w:val="00483A48"/>
    <w:pPr>
      <w:keepNext/>
      <w:jc w:val="center"/>
      <w:outlineLvl w:val="2"/>
    </w:pPr>
    <w:rPr>
      <w:rFonts w:ascii="Times New Roman" w:hAnsi="Times New Roman"/>
      <w:b/>
      <w:bCs/>
      <w:sz w:val="24"/>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93ADC"/>
    <w:pPr>
      <w:tabs>
        <w:tab w:val="center" w:pos="4513"/>
        <w:tab w:val="right" w:pos="9026"/>
      </w:tabs>
    </w:pPr>
  </w:style>
  <w:style w:type="character" w:customStyle="1" w:styleId="HeaderChar">
    <w:name w:val="Header Char"/>
    <w:basedOn w:val="DefaultParagraphFont"/>
    <w:link w:val="Header"/>
    <w:rsid w:val="00793ADC"/>
    <w:rPr>
      <w:rFonts w:ascii="Courier" w:hAnsi="Courier"/>
      <w:lang w:val="en-GB"/>
    </w:rPr>
  </w:style>
  <w:style w:type="paragraph" w:styleId="Footer">
    <w:name w:val="footer"/>
    <w:basedOn w:val="Normal"/>
    <w:link w:val="FooterChar"/>
    <w:rsid w:val="00793ADC"/>
    <w:pPr>
      <w:tabs>
        <w:tab w:val="center" w:pos="4513"/>
        <w:tab w:val="right" w:pos="9026"/>
      </w:tabs>
    </w:pPr>
  </w:style>
  <w:style w:type="character" w:customStyle="1" w:styleId="FooterChar">
    <w:name w:val="Footer Char"/>
    <w:basedOn w:val="DefaultParagraphFont"/>
    <w:link w:val="Footer"/>
    <w:rsid w:val="00793ADC"/>
    <w:rPr>
      <w:rFonts w:ascii="Courier" w:hAnsi="Courie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ormat of the Abstract</vt:lpstr>
    </vt:vector>
  </TitlesOfParts>
  <Company>mis</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the Abstract</dc:title>
  <dc:subject/>
  <dc:creator>Aznah</dc:creator>
  <cp:keywords/>
  <cp:lastModifiedBy>User</cp:lastModifiedBy>
  <cp:revision>6</cp:revision>
  <dcterms:created xsi:type="dcterms:W3CDTF">2020-05-07T05:20:00Z</dcterms:created>
  <dcterms:modified xsi:type="dcterms:W3CDTF">2020-05-13T14:31:00Z</dcterms:modified>
</cp:coreProperties>
</file>